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704FA25A" w:rsidR="007255FA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414745">
        <w:t>Letter Combination of a phone number</w:t>
      </w:r>
    </w:p>
    <w:p w14:paraId="15286F24" w14:textId="67C6068F" w:rsidR="00EE58AF" w:rsidRPr="00EE58AF" w:rsidRDefault="00EE58AF" w:rsidP="00EE58AF">
      <w:r w:rsidRPr="00EE58AF">
        <w:rPr>
          <w:b/>
          <w:bCs/>
        </w:rPr>
        <w:t xml:space="preserve">Topics: </w:t>
      </w:r>
      <w:r w:rsidR="00414745">
        <w:t>Hash Table, String, Backtracking</w:t>
      </w:r>
    </w:p>
    <w:p w14:paraId="4B3C851B" w14:textId="445FB1BC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  <w:r w:rsidR="00806B70" w:rsidRPr="00806B70">
        <w:t>Amazon</w:t>
      </w:r>
      <w:r w:rsidR="00806B70">
        <w:t xml:space="preserve">, Microsoft, </w:t>
      </w:r>
      <w:r w:rsidR="00414745">
        <w:t xml:space="preserve">Facebook, Google, Uber, Apple, Bloomberg, Oracle, </w:t>
      </w:r>
      <w:proofErr w:type="spellStart"/>
      <w:r w:rsidR="00414745">
        <w:t>Swiggy</w:t>
      </w:r>
      <w:proofErr w:type="spellEnd"/>
      <w:r w:rsidR="00414745">
        <w:t xml:space="preserve">, Adobe, Twitter, Epic Systems, Snapchat, Intuit, Cisco, Nutanix, Goldman </w:t>
      </w:r>
      <w:proofErr w:type="spellStart"/>
      <w:r w:rsidR="00414745">
        <w:t>Sach</w:t>
      </w:r>
      <w:proofErr w:type="spellEnd"/>
      <w:r w:rsidR="00414745">
        <w:t xml:space="preserve">, eBay, </w:t>
      </w:r>
      <w:proofErr w:type="spellStart"/>
      <w:r w:rsidR="00414745">
        <w:t>Twilo</w:t>
      </w:r>
      <w:proofErr w:type="spellEnd"/>
      <w:r w:rsidR="00414745">
        <w:t>, Duolingo, Square, Samsung, Tesla, Capital one, Atlassian, Morgan Stanley, Qualtrics, JPMorgan, ServiceNow, Databricks, Salesforce, VMware, Roblox, American Express, Quora, Dropbox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294ACDC6" w14:textId="77777777" w:rsidR="00414745" w:rsidRPr="00414745" w:rsidRDefault="00EE58AF" w:rsidP="0041474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  <w:r w:rsidR="00414745" w:rsidRPr="00414745">
        <w:rPr>
          <w:rFonts w:ascii="Segoe UI" w:hAnsi="Segoe UI" w:cs="Segoe UI"/>
          <w:color w:val="263238"/>
          <w:sz w:val="21"/>
          <w:szCs w:val="21"/>
        </w:rPr>
        <w:t>Given a string containing digits from </w:t>
      </w:r>
      <w:r w:rsidR="00414745" w:rsidRPr="00414745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2-9</w:t>
      </w:r>
      <w:r w:rsidR="00414745" w:rsidRPr="00414745">
        <w:rPr>
          <w:rFonts w:ascii="Segoe UI" w:hAnsi="Segoe UI" w:cs="Segoe UI"/>
          <w:color w:val="263238"/>
          <w:sz w:val="21"/>
          <w:szCs w:val="21"/>
        </w:rPr>
        <w:t> inclusive, return all possible letter combinations that the number could represent. Return the answer in </w:t>
      </w:r>
      <w:r w:rsidR="00414745" w:rsidRPr="00414745">
        <w:rPr>
          <w:rFonts w:ascii="Segoe UI" w:hAnsi="Segoe UI" w:cs="Segoe UI"/>
          <w:b/>
          <w:bCs/>
          <w:color w:val="263238"/>
          <w:sz w:val="21"/>
          <w:szCs w:val="21"/>
        </w:rPr>
        <w:t>any order</w:t>
      </w:r>
      <w:r w:rsidR="00414745" w:rsidRPr="00414745">
        <w:rPr>
          <w:rFonts w:ascii="Segoe UI" w:hAnsi="Segoe UI" w:cs="Segoe UI"/>
          <w:color w:val="263238"/>
          <w:sz w:val="21"/>
          <w:szCs w:val="21"/>
        </w:rPr>
        <w:t>.</w:t>
      </w:r>
    </w:p>
    <w:p w14:paraId="35C4F567" w14:textId="77777777" w:rsidR="00414745" w:rsidRPr="00414745" w:rsidRDefault="00414745" w:rsidP="0041474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 mapping of digit to letters (just like on the telephone buttons) is given below. Note that 1 does not map to any letters.</w:t>
      </w:r>
    </w:p>
    <w:p w14:paraId="403056C1" w14:textId="4C4FB7CB" w:rsidR="00AB7A3B" w:rsidRDefault="00EE58AF" w:rsidP="00414745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1022B80C" w14:textId="0A75D47B" w:rsidR="00237A3A" w:rsidRDefault="00EB01D6" w:rsidP="00414745">
      <w:pPr>
        <w:spacing w:after="0"/>
      </w:pPr>
      <w:r>
        <w:tab/>
        <w:t>First</w:t>
      </w:r>
      <w:r w:rsidR="00414745">
        <w:t xml:space="preserve"> and only</w:t>
      </w:r>
      <w:r>
        <w:t xml:space="preserve"> line of the input </w:t>
      </w:r>
      <w:r w:rsidR="00B7110A">
        <w:t>contains</w:t>
      </w:r>
      <w:r>
        <w:t xml:space="preserve"> </w:t>
      </w:r>
      <w:r w:rsidR="00414745">
        <w:t>string Digits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2DEEE259" w14:textId="47C0BC77" w:rsidR="00806B70" w:rsidRDefault="00EB01D6" w:rsidP="00414745">
      <w:pPr>
        <w:spacing w:after="0"/>
      </w:pPr>
      <w:r>
        <w:tab/>
      </w:r>
      <w:r w:rsidR="00414745">
        <w:t>23</w:t>
      </w:r>
    </w:p>
    <w:p w14:paraId="1BE0399E" w14:textId="040F217E" w:rsidR="00237A3A" w:rsidRDefault="00237A3A" w:rsidP="00EB01D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6397927B" w14:textId="03E730B9" w:rsidR="00414745" w:rsidRDefault="00EE58AF" w:rsidP="00414745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41474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Print all possible letter combinations that the number could represent</w:t>
      </w:r>
    </w:p>
    <w:p w14:paraId="452038E6" w14:textId="40AA62A8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24E5EA5F" w14:textId="77777777" w:rsidR="00414745" w:rsidRPr="00414745" w:rsidRDefault="00414745" w:rsidP="00414745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proofErr w:type="gramStart"/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igits.length</w:t>
      </w:r>
      <w:proofErr w:type="spellEnd"/>
      <w:proofErr w:type="gramEnd"/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4</w:t>
      </w:r>
    </w:p>
    <w:p w14:paraId="235D11AF" w14:textId="77777777" w:rsidR="00414745" w:rsidRPr="00414745" w:rsidRDefault="00414745" w:rsidP="00414745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igits[</w:t>
      </w:r>
      <w:proofErr w:type="spellStart"/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</w:t>
      </w:r>
      <w:r w:rsidRPr="0041474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s a digit in the range </w:t>
      </w:r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'2', '9']</w:t>
      </w:r>
      <w:r w:rsidRPr="0041474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7CF024D5" w14:textId="77777777" w:rsidR="00414745" w:rsidRPr="00414745" w:rsidRDefault="00414745" w:rsidP="0041474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414745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digits = "23"</w:t>
      </w:r>
    </w:p>
    <w:p w14:paraId="23C1F864" w14:textId="77777777" w:rsidR="00414745" w:rsidRPr="00414745" w:rsidRDefault="00414745" w:rsidP="0041474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414745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"ad","ae","</w:t>
      </w:r>
      <w:proofErr w:type="spellStart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f</w:t>
      </w:r>
      <w:proofErr w:type="spellEnd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","bd","be","bf","cd","</w:t>
      </w:r>
      <w:proofErr w:type="spellStart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ce</w:t>
      </w:r>
      <w:proofErr w:type="spellEnd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","</w:t>
      </w:r>
      <w:proofErr w:type="spellStart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cf</w:t>
      </w:r>
      <w:proofErr w:type="spellEnd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"]</w:t>
      </w:r>
    </w:p>
    <w:p w14:paraId="5AEB0A2F" w14:textId="26FB0C5B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3A6591FE" w14:textId="34969D8E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</w:p>
    <w:p w14:paraId="465D997B" w14:textId="77777777" w:rsidR="00C01FF9" w:rsidRDefault="00C01FF9" w:rsidP="00C01FF9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t>Code:</w:t>
      </w:r>
    </w:p>
    <w:p w14:paraId="3368CDF2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56B1867E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38177D9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8DFA523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string&gt;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etterCombinations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ing digits) {</w:t>
      </w:r>
    </w:p>
    <w:p w14:paraId="46CEF95F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string&gt;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0);</w:t>
      </w:r>
    </w:p>
    <w:p w14:paraId="0D417A32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bc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23F98AF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3] = "def";</w:t>
      </w:r>
    </w:p>
    <w:p w14:paraId="3755AF9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4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h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6D3D85E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5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kl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6C47A1A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6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no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131235E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7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qrs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3CAAA07B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8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uv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78DB660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9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xyz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13E6D29F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.length</w:t>
      </w:r>
      <w:proofErr w:type="spellEnd"/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== 0){</w:t>
      </w:r>
    </w:p>
    <w:p w14:paraId="192AE5C5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{};</w:t>
      </w:r>
    </w:p>
    <w:p w14:paraId="1DBD7F6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9CD34D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string&gt;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06FD15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.length</w:t>
      </w:r>
      <w:proofErr w:type="spellEnd"/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== 1){</w:t>
      </w:r>
    </w:p>
    <w:p w14:paraId="7CBF2F9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int k =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] - '0';</w:t>
      </w:r>
    </w:p>
    <w:p w14:paraId="4D9212D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tring ss = x[k];</w:t>
      </w:r>
    </w:p>
    <w:p w14:paraId="77E9B185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s.length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5B4C3F5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char c = ss[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1726C88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string s;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c);</w:t>
      </w:r>
    </w:p>
    <w:p w14:paraId="45E8517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7C8A1B51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5946F181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else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if(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.length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== 2){</w:t>
      </w:r>
    </w:p>
    <w:p w14:paraId="11ABBE1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1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] - '0'];</w:t>
      </w:r>
    </w:p>
    <w:p w14:paraId="04A8B5EE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2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] - '0'];</w:t>
      </w:r>
    </w:p>
    <w:p w14:paraId="57580DB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s1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68128C9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j=0;j&lt;s2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2AA8E47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string s;</w:t>
      </w:r>
    </w:p>
    <w:p w14:paraId="2C5147A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1[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2[j]);</w:t>
      </w:r>
    </w:p>
    <w:p w14:paraId="4536A1C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5BE8BCB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0A9C6A29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2DA16AC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else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if(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.length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== 3){</w:t>
      </w:r>
    </w:p>
    <w:p w14:paraId="248A43DD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1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] - '0'];</w:t>
      </w:r>
    </w:p>
    <w:p w14:paraId="675A3A8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2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] - '0'];</w:t>
      </w:r>
    </w:p>
    <w:p w14:paraId="0B83D3DD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3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] - '0'];</w:t>
      </w:r>
    </w:p>
    <w:p w14:paraId="5B638D11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s1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15279F7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j=0;j&lt;s2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2C1D6D5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k=0;k&lt;s3.length();k++){</w:t>
      </w:r>
    </w:p>
    <w:p w14:paraId="7FF8D65B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string s;</w:t>
      </w:r>
    </w:p>
    <w:p w14:paraId="084457E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1[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2[j]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3[k]);</w:t>
      </w:r>
    </w:p>
    <w:p w14:paraId="40ECC95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56F46CE3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}</w:t>
      </w:r>
    </w:p>
    <w:p w14:paraId="7A02245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3F3922AE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0DF4377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else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{</w:t>
      </w:r>
    </w:p>
    <w:p w14:paraId="6D00AA4B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tring s1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] - '0'];</w:t>
      </w:r>
    </w:p>
    <w:p w14:paraId="4D91E5D3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2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] - '0'];</w:t>
      </w:r>
    </w:p>
    <w:p w14:paraId="712A9CC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3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] - '0'];</w:t>
      </w:r>
    </w:p>
    <w:p w14:paraId="0ACC6E6F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4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3] - '0'];</w:t>
      </w:r>
    </w:p>
    <w:p w14:paraId="5FB5556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s1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4A99B89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j=0;j&lt;s2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064B5BD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k=0;k&lt;s3.length();k++){</w:t>
      </w:r>
    </w:p>
    <w:p w14:paraId="140EF89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l=0;l&lt;s4.length();l++)</w:t>
      </w:r>
    </w:p>
    <w:p w14:paraId="1D625B4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{</w:t>
      </w:r>
    </w:p>
    <w:p w14:paraId="615521D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    string s;</w:t>
      </w:r>
    </w:p>
    <w:p w14:paraId="19FF130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1[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);</w:t>
      </w:r>
    </w:p>
    <w:p w14:paraId="698A1E61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2[j]);</w:t>
      </w:r>
    </w:p>
    <w:p w14:paraId="72BC4E7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3[k]);</w:t>
      </w:r>
    </w:p>
    <w:p w14:paraId="3D1B4CA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4[l]);</w:t>
      </w:r>
    </w:p>
    <w:p w14:paraId="5B5779D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45EA9755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            }</w:t>
      </w:r>
    </w:p>
    <w:p w14:paraId="53BC6A6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}</w:t>
      </w:r>
    </w:p>
    <w:p w14:paraId="7E49BE3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6E12250E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4924806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85E9BB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0088094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DD8CE2B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016A3E9D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63F0B6C5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tring digits;</w:t>
      </w:r>
    </w:p>
    <w:p w14:paraId="24A0841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digits;</w:t>
      </w:r>
    </w:p>
    <w:p w14:paraId="3CF7B06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result;</w:t>
      </w:r>
    </w:p>
    <w:p w14:paraId="0537680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ult =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etterCombinations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digits);</w:t>
      </w:r>
    </w:p>
    <w:p w14:paraId="399E19F3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ult.size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01565779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ult[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6866686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BC091D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65A7903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2ACF0792" w14:textId="76F0F601" w:rsidR="00C01FF9" w:rsidRDefault="00C01FF9" w:rsidP="00C01FF9">
      <w:pPr>
        <w:rPr>
          <w:b/>
          <w:bCs/>
        </w:rPr>
      </w:pP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637E379B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537F62">
        <w:t>4</w:t>
      </w:r>
      <w:r w:rsidR="00537F62">
        <w:rPr>
          <w:vertAlign w:val="superscript"/>
        </w:rPr>
        <w:t>n</w:t>
      </w:r>
      <w:r w:rsidRPr="00686F45">
        <w:t>)</w:t>
      </w:r>
    </w:p>
    <w:p w14:paraId="2123D6B7" w14:textId="65EB6A58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>
        <w:t>N</w:t>
      </w:r>
      <w:r w:rsidRPr="00686F45">
        <w:t>)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6DF36333" w14:textId="77777777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2D317F2F" w14:textId="77777777" w:rsidR="00C01FF9" w:rsidRPr="00414745" w:rsidRDefault="00C01FF9" w:rsidP="00C01F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Explanation with sample input "123"</w:t>
      </w:r>
    </w:p>
    <w:p w14:paraId="5EE8F807" w14:textId="77777777" w:rsidR="00C01FF9" w:rsidRPr="00414745" w:rsidRDefault="00C01FF9" w:rsidP="00C01F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nitial state:</w:t>
      </w:r>
    </w:p>
    <w:p w14:paraId="2A800919" w14:textId="77777777" w:rsidR="00C01FF9" w:rsidRPr="00414745" w:rsidRDefault="00C01FF9" w:rsidP="00C01FF9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esult = {""}</w:t>
      </w:r>
    </w:p>
    <w:p w14:paraId="0CE9D4C9" w14:textId="77777777" w:rsidR="00C01FF9" w:rsidRPr="00414745" w:rsidRDefault="00C01FF9" w:rsidP="00C01F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tage 1 for number "1":</w:t>
      </w:r>
    </w:p>
    <w:p w14:paraId="0194C830" w14:textId="77777777" w:rsidR="00C01FF9" w:rsidRPr="00414745" w:rsidRDefault="00C01FF9" w:rsidP="00C01FF9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esult has {""}</w:t>
      </w:r>
    </w:p>
    <w:p w14:paraId="43D09083" w14:textId="77777777" w:rsidR="00C01FF9" w:rsidRPr="00414745" w:rsidRDefault="00C01FF9" w:rsidP="00C01FF9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andiat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is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bc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3344B879" w14:textId="77777777" w:rsidR="00C01FF9" w:rsidRPr="00414745" w:rsidRDefault="00C01FF9" w:rsidP="00C01FF9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generate three strings "" + "a", ""+"b", ""+"c" and put into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= {"a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","c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}</w:t>
      </w:r>
    </w:p>
    <w:p w14:paraId="6E65D8D0" w14:textId="77777777" w:rsidR="00C01FF9" w:rsidRPr="00414745" w:rsidRDefault="00C01FF9" w:rsidP="00C01FF9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swap result and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(swap does not take memory copy)</w:t>
      </w:r>
    </w:p>
    <w:p w14:paraId="543BA21E" w14:textId="77777777" w:rsidR="00C01FF9" w:rsidRPr="00414745" w:rsidRDefault="00C01FF9" w:rsidP="00C01FF9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Now result has {"a", "b", "c"}</w:t>
      </w:r>
    </w:p>
    <w:p w14:paraId="0EC72ACC" w14:textId="77777777" w:rsidR="00C01FF9" w:rsidRPr="00414745" w:rsidRDefault="00C01FF9" w:rsidP="00C01F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tage 2 for number "2":</w:t>
      </w:r>
    </w:p>
    <w:p w14:paraId="09C19C0B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esult has {"a", "b", "c"}</w:t>
      </w:r>
    </w:p>
    <w:p w14:paraId="638C13DB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andidate is "def"</w:t>
      </w:r>
    </w:p>
    <w:p w14:paraId="0FE2ABCD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generate nine strings and put into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a" + "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"+"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"+"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b" + "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"+"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"+"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c" + "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"+"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"+"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05E598E4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 xml:space="preserve">so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has {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proofErr w:type="gram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 }</w:t>
      </w:r>
      <w:proofErr w:type="gramEnd"/>
    </w:p>
    <w:p w14:paraId="542705E5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swap result and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</w:p>
    <w:p w14:paraId="7819FC54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Now result has {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proofErr w:type="gram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 }</w:t>
      </w:r>
      <w:proofErr w:type="gramEnd"/>
    </w:p>
    <w:p w14:paraId="17F21010" w14:textId="77777777" w:rsidR="00C01FF9" w:rsidRPr="00414745" w:rsidRDefault="00C01FF9" w:rsidP="00C01F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tage 3 for number "3":</w:t>
      </w:r>
    </w:p>
    <w:p w14:paraId="3C5EFEDE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esult has {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proofErr w:type="gram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 }</w:t>
      </w:r>
      <w:proofErr w:type="gramEnd"/>
    </w:p>
    <w:p w14:paraId="23646850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andidate is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gh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5E027A7C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generate 27 strings and put into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</w:t>
      </w:r>
    </w:p>
    <w:p w14:paraId="2021D472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d "g" for each of 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4CDFD462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d "h" for each of 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41E38B91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d "h" for each of 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516E1CF4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so,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has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{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eg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cdi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i</w:t>
      </w:r>
      <w:proofErr w:type="spellEnd"/>
      <w:proofErr w:type="gram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 }</w:t>
      </w:r>
      <w:proofErr w:type="gramEnd"/>
    </w:p>
    <w:p w14:paraId="0859B055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swap result and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</w:p>
    <w:p w14:paraId="73CE71BC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Now result has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{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eg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cdi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i</w:t>
      </w:r>
      <w:proofErr w:type="spellEnd"/>
      <w:proofErr w:type="gram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 }</w:t>
      </w:r>
      <w:proofErr w:type="gramEnd"/>
    </w:p>
    <w:p w14:paraId="51EE36BA" w14:textId="77777777" w:rsidR="00C01FF9" w:rsidRDefault="00C01FF9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</w:p>
    <w:p w14:paraId="3AB65A1B" w14:textId="77777777" w:rsidR="00C01FF9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00ABA42A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53C59761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5E4D3FF3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49B3F2B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nst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vector&lt;string&gt; pad = {</w:t>
      </w:r>
    </w:p>
    <w:p w14:paraId="62D3320E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"", "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bc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 "def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hi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kl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</w:t>
      </w:r>
    </w:p>
    <w:p w14:paraId="5B343054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no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qrs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uv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xyz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</w:t>
      </w:r>
    </w:p>
    <w:p w14:paraId="7C2F0045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;</w:t>
      </w:r>
    </w:p>
    <w:p w14:paraId="322A5DA4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1E5718BF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string&gt; </w:t>
      </w:r>
      <w:proofErr w:type="spellStart"/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etterCombinations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ing digits) {</w:t>
      </w:r>
    </w:p>
    <w:p w14:paraId="0E5D2BC2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 (</w:t>
      </w:r>
      <w:proofErr w:type="spellStart"/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.empty</w:t>
      </w:r>
      <w:proofErr w:type="spellEnd"/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 return {};</w:t>
      </w:r>
    </w:p>
    <w:p w14:paraId="2764792F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result;</w:t>
      </w:r>
    </w:p>
    <w:p w14:paraId="5489D365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ult.push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"");</w:t>
      </w:r>
    </w:p>
    <w:p w14:paraId="467FA2EE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299A6B1D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uto digit: digits) {</w:t>
      </w:r>
    </w:p>
    <w:p w14:paraId="240C0B88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vector&lt;string&gt;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D232BA1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uto candidate: pad[digit - '0']) {</w:t>
      </w:r>
    </w:p>
    <w:p w14:paraId="494DCDC7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uto s: result) {</w:t>
      </w:r>
    </w:p>
    <w:p w14:paraId="48DC22BC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mp.push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 + candidate);</w:t>
      </w:r>
    </w:p>
    <w:p w14:paraId="402D5F2A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27A89212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08F87EC8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ult.swap</w:t>
      </w:r>
      <w:proofErr w:type="spellEnd"/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402461A6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EC2F079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result;</w:t>
      </w:r>
    </w:p>
    <w:p w14:paraId="279043A0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47F19A7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int </w:t>
      </w:r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7B081546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tring digits;</w:t>
      </w:r>
    </w:p>
    <w:p w14:paraId="00251712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digits;</w:t>
      </w:r>
    </w:p>
    <w:p w14:paraId="29F2ABBD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result;</w:t>
      </w:r>
    </w:p>
    <w:p w14:paraId="5DB32CDA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ult =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etterCombinations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digits);</w:t>
      </w:r>
    </w:p>
    <w:p w14:paraId="3DCCA274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ult.size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6E810E42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ult[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680CFD2D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5598349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660E5C7C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4FFF0080" w14:textId="77777777" w:rsidR="00C01FF9" w:rsidRDefault="00C01FF9" w:rsidP="00C01FF9">
      <w:pPr>
        <w:rPr>
          <w:rFonts w:ascii="Arial" w:hAnsi="Arial" w:cs="Arial"/>
          <w:b/>
          <w:bCs/>
        </w:rPr>
      </w:pPr>
    </w:p>
    <w:p w14:paraId="04C30738" w14:textId="77777777" w:rsidR="00C01FF9" w:rsidRPr="00686F45" w:rsidRDefault="00C01FF9" w:rsidP="00C01FF9">
      <w:bookmarkStart w:id="0" w:name="_GoBack"/>
      <w:r w:rsidRPr="00686F45">
        <w:rPr>
          <w:b/>
          <w:bCs/>
        </w:rPr>
        <w:t>Time Complexity</w:t>
      </w:r>
      <w:r w:rsidRPr="00686F45">
        <w:t>: O(</w:t>
      </w:r>
      <w:r>
        <w:t>4^n</w:t>
      </w:r>
      <w:r w:rsidRPr="00686F45">
        <w:t>)</w:t>
      </w:r>
    </w:p>
    <w:p w14:paraId="48F8A538" w14:textId="77777777" w:rsidR="00C01FF9" w:rsidRPr="00791CC3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>
        <w:t>n</w:t>
      </w:r>
      <w:r w:rsidRPr="00686F45">
        <w:t>)</w:t>
      </w:r>
      <w:bookmarkEnd w:id="0"/>
    </w:p>
    <w:sectPr w:rsidR="00C01FF9" w:rsidRPr="00791C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4"/>
  </w:num>
  <w:num w:numId="3">
    <w:abstractNumId w:val="16"/>
  </w:num>
  <w:num w:numId="4">
    <w:abstractNumId w:val="12"/>
  </w:num>
  <w:num w:numId="5">
    <w:abstractNumId w:val="15"/>
  </w:num>
  <w:num w:numId="6">
    <w:abstractNumId w:val="5"/>
  </w:num>
  <w:num w:numId="7">
    <w:abstractNumId w:val="8"/>
  </w:num>
  <w:num w:numId="8">
    <w:abstractNumId w:val="3"/>
  </w:num>
  <w:num w:numId="9">
    <w:abstractNumId w:val="13"/>
  </w:num>
  <w:num w:numId="10">
    <w:abstractNumId w:val="1"/>
  </w:num>
  <w:num w:numId="11">
    <w:abstractNumId w:val="0"/>
  </w:num>
  <w:num w:numId="12">
    <w:abstractNumId w:val="14"/>
  </w:num>
  <w:num w:numId="13">
    <w:abstractNumId w:val="6"/>
  </w:num>
  <w:num w:numId="14">
    <w:abstractNumId w:val="9"/>
  </w:num>
  <w:num w:numId="15">
    <w:abstractNumId w:val="7"/>
  </w:num>
  <w:num w:numId="16">
    <w:abstractNumId w:val="10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gFACxE2IgtAAAA"/>
  </w:docVars>
  <w:rsids>
    <w:rsidRoot w:val="000F7531"/>
    <w:rsid w:val="00025468"/>
    <w:rsid w:val="000F7531"/>
    <w:rsid w:val="00237A3A"/>
    <w:rsid w:val="002872E2"/>
    <w:rsid w:val="0033767A"/>
    <w:rsid w:val="00365A84"/>
    <w:rsid w:val="00385F82"/>
    <w:rsid w:val="00414745"/>
    <w:rsid w:val="0046501B"/>
    <w:rsid w:val="00537F62"/>
    <w:rsid w:val="005B746D"/>
    <w:rsid w:val="005C3CB7"/>
    <w:rsid w:val="005D5D9E"/>
    <w:rsid w:val="00621849"/>
    <w:rsid w:val="00686F45"/>
    <w:rsid w:val="007255FA"/>
    <w:rsid w:val="00772AC1"/>
    <w:rsid w:val="00791CC3"/>
    <w:rsid w:val="00806B70"/>
    <w:rsid w:val="00865E7A"/>
    <w:rsid w:val="009A2169"/>
    <w:rsid w:val="00A016EF"/>
    <w:rsid w:val="00AB0A48"/>
    <w:rsid w:val="00AB7A3B"/>
    <w:rsid w:val="00B351D7"/>
    <w:rsid w:val="00B7110A"/>
    <w:rsid w:val="00BD6EB7"/>
    <w:rsid w:val="00BF3D98"/>
    <w:rsid w:val="00C0126C"/>
    <w:rsid w:val="00C01FF9"/>
    <w:rsid w:val="00C81DB9"/>
    <w:rsid w:val="00C82371"/>
    <w:rsid w:val="00CD0114"/>
    <w:rsid w:val="00D32CC3"/>
    <w:rsid w:val="00DA1271"/>
    <w:rsid w:val="00DF1712"/>
    <w:rsid w:val="00DF569B"/>
    <w:rsid w:val="00E274E6"/>
    <w:rsid w:val="00E35E5E"/>
    <w:rsid w:val="00E62470"/>
    <w:rsid w:val="00E725DB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1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9</cp:revision>
  <dcterms:created xsi:type="dcterms:W3CDTF">2022-03-16T09:34:00Z</dcterms:created>
  <dcterms:modified xsi:type="dcterms:W3CDTF">2022-03-29T14:55:00Z</dcterms:modified>
</cp:coreProperties>
</file>